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bookmarkStart w:id="0" w:name="_GoBack"/>
      <w:bookmarkEnd w:id="0"/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A9E8DC3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9E1FEB">
        <w:rPr>
          <w:rFonts w:ascii="Cambria" w:hAnsi="Cambria"/>
          <w:bCs/>
          <w:sz w:val="24"/>
          <w:szCs w:val="24"/>
        </w:rPr>
        <w:t xml:space="preserve">2019 </w:t>
      </w:r>
      <w:r w:rsidR="006E1D2E" w:rsidRPr="004B0435">
        <w:rPr>
          <w:rFonts w:ascii="Cambria" w:hAnsi="Cambria"/>
          <w:bCs/>
          <w:sz w:val="24"/>
          <w:szCs w:val="24"/>
        </w:rPr>
        <w:t>(</w:t>
      </w:r>
      <w:r w:rsidR="009E1FEB">
        <w:rPr>
          <w:rFonts w:ascii="Cambria" w:hAnsi="Cambria"/>
          <w:bCs/>
          <w:sz w:val="24"/>
          <w:szCs w:val="24"/>
        </w:rPr>
        <w:t>expected</w:t>
      </w:r>
      <w:r w:rsidR="006E1D2E" w:rsidRPr="004B0435">
        <w:rPr>
          <w:rFonts w:ascii="Cambria" w:hAnsi="Cambria"/>
          <w:bCs/>
          <w:sz w:val="24"/>
          <w:szCs w:val="24"/>
        </w:rPr>
        <w:t>)</w:t>
      </w:r>
    </w:p>
    <w:p w14:paraId="4CB8F971" w14:textId="019135F6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6E1D2E" w:rsidRPr="004B0435">
        <w:rPr>
          <w:rFonts w:ascii="Cambria" w:hAnsi="Cambria"/>
          <w:i/>
          <w:iCs/>
          <w:sz w:val="24"/>
          <w:szCs w:val="24"/>
        </w:rPr>
        <w:t>Parts of the whole in attention and perception</w:t>
      </w:r>
    </w:p>
    <w:p w14:paraId="6F4653EB" w14:textId="06E3F85B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8CC5A21" w:rsidR="00130BAC" w:rsidRPr="004B0435" w:rsidRDefault="009E1FEB" w:rsidP="00130BAC">
      <w:pPr>
        <w:spacing w:after="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 Candidate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6E1D2E"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1A8691E4" w14:textId="3797A8FA" w:rsidR="008D2452" w:rsidRPr="004B0435" w:rsidRDefault="008D2452" w:rsidP="00130BAC">
      <w:pPr>
        <w:pStyle w:val="ListParagraph"/>
        <w:spacing w:after="0"/>
        <w:rPr>
          <w:rFonts w:ascii="Cambria" w:hAnsi="Cambria"/>
          <w:b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13423BDD" w14:textId="7CCBED51" w:rsidR="009E1FEB" w:rsidRPr="004B0435" w:rsidRDefault="009E1FEB" w:rsidP="009E1FEB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9E1FEB">
        <w:rPr>
          <w:rFonts w:ascii="Cambria" w:eastAsia="Calibri" w:hAnsi="Cambria" w:cs="Arial"/>
          <w:b/>
          <w:sz w:val="24"/>
          <w:szCs w:val="24"/>
        </w:rPr>
        <w:t>Kar</w:t>
      </w:r>
      <w:r w:rsidRPr="009E1FEB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9E1FEB">
        <w:rPr>
          <w:rFonts w:ascii="Cambria" w:eastAsia="Calibri" w:hAnsi="Cambria" w:cs="Arial"/>
          <w:b/>
          <w:sz w:val="24"/>
          <w:szCs w:val="24"/>
        </w:rPr>
        <w:t>a</w:t>
      </w:r>
      <w:r w:rsidRPr="009E1FEB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9E1FEB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b/>
          <w:sz w:val="24"/>
          <w:szCs w:val="24"/>
        </w:rPr>
        <w:t>A.</w:t>
      </w:r>
      <w:r w:rsidRPr="009E1FEB">
        <w:rPr>
          <w:rFonts w:ascii="Cambria" w:eastAsia="Calibri" w:hAnsi="Cambria" w:cs="Arial"/>
          <w:sz w:val="24"/>
          <w:szCs w:val="24"/>
        </w:rPr>
        <w:t>, &amp;</w:t>
      </w:r>
      <w:r w:rsidRPr="009E1FEB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9E1FEB">
        <w:rPr>
          <w:rFonts w:ascii="Cambria" w:eastAsia="Calibri" w:hAnsi="Cambria" w:cs="Arial"/>
          <w:sz w:val="24"/>
          <w:szCs w:val="24"/>
        </w:rPr>
        <w:t>Ak</w:t>
      </w:r>
      <w:r w:rsidRPr="009E1FEB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9E1FEB">
        <w:rPr>
          <w:rFonts w:ascii="Cambria" w:eastAsia="Calibri" w:hAnsi="Cambria" w:cs="Arial"/>
          <w:sz w:val="24"/>
          <w:szCs w:val="24"/>
        </w:rPr>
        <w:t>r</w:t>
      </w:r>
      <w:r w:rsidRPr="009E1FEB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9E1FEB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</w:t>
      </w:r>
      <w:r w:rsidRPr="009E1FEB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pacing w:val="1"/>
          <w:sz w:val="24"/>
          <w:szCs w:val="24"/>
        </w:rPr>
        <w:t>E</w:t>
      </w:r>
      <w:r w:rsidRPr="009E1FEB">
        <w:rPr>
          <w:rFonts w:ascii="Cambria" w:eastAsia="Calibri" w:hAnsi="Cambria" w:cs="Arial"/>
          <w:sz w:val="24"/>
          <w:szCs w:val="24"/>
        </w:rPr>
        <w:t>.</w:t>
      </w:r>
      <w:r w:rsidRPr="009E1FEB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9E1FEB">
        <w:rPr>
          <w:rFonts w:ascii="Cambria" w:eastAsia="Calibri" w:hAnsi="Cambria" w:cs="Arial"/>
          <w:sz w:val="24"/>
          <w:szCs w:val="24"/>
        </w:rPr>
        <w:t>.</w:t>
      </w:r>
      <w:r w:rsidRPr="009E1FEB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>(</w:t>
      </w:r>
      <w:r w:rsidR="004F2277">
        <w:rPr>
          <w:rFonts w:ascii="Cambria" w:eastAsia="Calibri" w:hAnsi="Cambria" w:cs="Arial"/>
          <w:sz w:val="24"/>
          <w:szCs w:val="24"/>
        </w:rPr>
        <w:t>201</w:t>
      </w:r>
      <w:r w:rsidR="008D4F1A">
        <w:rPr>
          <w:rFonts w:ascii="Cambria" w:eastAsia="Calibri" w:hAnsi="Cambria" w:cs="Arial"/>
          <w:sz w:val="24"/>
          <w:szCs w:val="24"/>
        </w:rPr>
        <w:t>9</w:t>
      </w:r>
      <w:r w:rsidRPr="009E1FEB">
        <w:rPr>
          <w:rFonts w:ascii="Cambria" w:eastAsia="Calibri" w:hAnsi="Cambria" w:cs="Arial"/>
          <w:sz w:val="24"/>
          <w:szCs w:val="24"/>
        </w:rPr>
        <w:t>).</w:t>
      </w:r>
      <w:r w:rsidRPr="009E1FEB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pacing w:val="-1"/>
          <w:sz w:val="24"/>
          <w:szCs w:val="24"/>
        </w:rPr>
        <w:t>Temporal integration and attentional selection of color and contrast target pairs in r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proofErr w:type="spellStart"/>
      <w:r w:rsidRPr="009E1FEB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Pr="009E1FEB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9E1FEB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>
        <w:rPr>
          <w:rFonts w:ascii="Cambria" w:eastAsia="Calibri" w:hAnsi="Cambria" w:cs="Arial"/>
          <w:i/>
          <w:sz w:val="24"/>
          <w:szCs w:val="24"/>
        </w:rPr>
        <w:t xml:space="preserve"> (</w:t>
      </w:r>
      <w:r w:rsidR="004F2277">
        <w:rPr>
          <w:rFonts w:ascii="Cambria" w:eastAsia="Calibri" w:hAnsi="Cambria" w:cs="Arial"/>
          <w:i/>
          <w:sz w:val="24"/>
          <w:szCs w:val="24"/>
        </w:rPr>
        <w:t>in press</w:t>
      </w:r>
      <w:r>
        <w:rPr>
          <w:rFonts w:ascii="Cambria" w:eastAsia="Calibri" w:hAnsi="Cambria" w:cs="Arial"/>
          <w:i/>
          <w:sz w:val="24"/>
          <w:szCs w:val="24"/>
        </w:rPr>
        <w:t>)</w:t>
      </w:r>
    </w:p>
    <w:p w14:paraId="6A569BE6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flavanol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014892AD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>,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77777777" w:rsidR="006E1D2E" w:rsidRPr="004B0435" w:rsidRDefault="006E1D2E" w:rsidP="006E1D2E">
      <w:pPr>
        <w:spacing w:before="30" w:after="0" w:line="240" w:lineRule="auto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 xml:space="preserve">Cotton, R. (2018) </w:t>
      </w:r>
      <w:proofErr w:type="spellStart"/>
      <w:r w:rsidRPr="004B0435">
        <w:rPr>
          <w:rFonts w:ascii="Cambria" w:eastAsia="Calibri" w:hAnsi="Cambria" w:cs="Arial"/>
          <w:i/>
          <w:sz w:val="24"/>
          <w:szCs w:val="24"/>
        </w:rPr>
        <w:t>Herkes</w:t>
      </w:r>
      <w:proofErr w:type="spellEnd"/>
      <w:r w:rsidRPr="004B0435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  <w:lang w:val="tr-TR"/>
        </w:rPr>
        <w:t>İçin İstatistiksel Programlama ve Analiz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>İstanbul, Turkey. (</w:t>
      </w:r>
      <w:r w:rsidRPr="00022E38">
        <w:rPr>
          <w:rFonts w:ascii="Cambria" w:eastAsia="Calibri" w:hAnsi="Cambria" w:cs="Arial"/>
          <w:i/>
          <w:sz w:val="24"/>
          <w:szCs w:val="24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2CEE0595" w:rsidR="008D2452" w:rsidRPr="004B0435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258F11B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436FA6B5" w:rsidR="008D2452" w:rsidRPr="004B0435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nl-NL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G. (2017, December). The Acute Effects of Cocoa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Flavanols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on Temporal and Spatial Attention.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Oral session presented at </w:t>
      </w:r>
      <w:r w:rsidR="009E1FEB">
        <w:rPr>
          <w:rFonts w:ascii="Cambria" w:hAnsi="Cambria" w:cs="Arial"/>
          <w:sz w:val="24"/>
          <w:szCs w:val="24"/>
          <w:lang w:val="nl-NL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winter conference 2017 of De Nederlandse Vereniging </w:t>
      </w:r>
      <w:r w:rsidRPr="004B0435">
        <w:rPr>
          <w:rFonts w:ascii="Cambria" w:hAnsi="Cambria" w:cs="Arial"/>
          <w:noProof/>
          <w:sz w:val="24"/>
          <w:szCs w:val="24"/>
          <w:lang w:val="nl-NL"/>
        </w:rPr>
        <w:t>voor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Psychonomie in Egmond, Netherlands. </w:t>
      </w:r>
    </w:p>
    <w:p w14:paraId="38049680" w14:textId="107BE1F1" w:rsidR="008D2452" w:rsidRPr="00022E38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nl-NL"/>
        </w:rPr>
      </w:pPr>
    </w:p>
    <w:p w14:paraId="7E87075A" w14:textId="7A7F1F1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4F68E2FE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14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1AB18DC9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24234664" w:rsidR="00022E38" w:rsidRPr="00022E38" w:rsidRDefault="00022E38" w:rsidP="00022E38">
      <w:pPr>
        <w:spacing w:after="0" w:line="240" w:lineRule="auto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9E1FEB">
        <w:rPr>
          <w:rFonts w:ascii="Cambria" w:eastAsia="Calibri" w:hAnsi="Cambria" w:cs="Arial"/>
          <w:sz w:val="24"/>
          <w:szCs w:val="24"/>
        </w:rPr>
        <w:t>Akyurek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 xml:space="preserve"> 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10DE2E73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lastRenderedPageBreak/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u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2878400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Akyurek  E.  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1A15060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3955F189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s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48972E96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266E4008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GRANTS AND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5A488FFA" w:rsidR="00130BAC" w:rsidRPr="004B0435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>Ministry of 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B96B05F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D86E1D0" w14:textId="593EB931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12A64500" w:rsidR="00130BAC" w:rsidRPr="004B0435" w:rsidRDefault="00533C3D" w:rsidP="00974D8C">
      <w:pPr>
        <w:spacing w:after="0"/>
        <w:contextualSpacing/>
        <w:rPr>
          <w:rFonts w:ascii="Cambria" w:hAnsi="Cambria"/>
          <w:sz w:val="24"/>
          <w:szCs w:val="24"/>
        </w:rPr>
      </w:pPr>
      <w:r w:rsidRPr="00022E38">
        <w:rPr>
          <w:rFonts w:ascii="Cambria" w:hAnsi="Cambria"/>
          <w:b/>
          <w:i/>
          <w:sz w:val="24"/>
          <w:szCs w:val="24"/>
          <w:u w:val="single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22E38">
        <w:rPr>
          <w:rFonts w:ascii="Cambria" w:hAnsi="Cambria"/>
          <w:b/>
          <w:bCs/>
          <w:i/>
          <w:sz w:val="24"/>
          <w:szCs w:val="24"/>
          <w:u w:val="single"/>
        </w:rPr>
        <w:t xml:space="preserve">Language </w:t>
      </w:r>
      <w:r w:rsidRPr="00022E38">
        <w:rPr>
          <w:rFonts w:ascii="Cambria" w:hAnsi="Cambria"/>
          <w:b/>
          <w:bCs/>
          <w:i/>
          <w:noProof/>
          <w:sz w:val="24"/>
          <w:szCs w:val="24"/>
          <w:u w:val="single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4B0435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56034D3A" w14:textId="0807C8A3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Autumn school: Attention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7) -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7A6DD01D" w14:textId="77777777" w:rsidR="00E77D96" w:rsidRPr="009E1FEB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6DBF2E56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elinay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ca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7B0EE3A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Psychologist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="001346AA">
        <w:rPr>
          <w:rFonts w:ascii="Cambria" w:hAnsi="Cambria" w:cs="Arial"/>
          <w:sz w:val="24"/>
          <w:szCs w:val="24"/>
          <w:lang w:val="en-US"/>
        </w:rPr>
        <w:t>Durusu</w:t>
      </w:r>
      <w:proofErr w:type="spellEnd"/>
      <w:r w:rsidR="001346AA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09D853B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inca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L Type Prison,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401C0E4D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Gaz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and  Children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 Protection  Institution, 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sectPr w:rsidR="00974D8C" w:rsidRPr="00974D8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98F85C" w14:textId="77777777" w:rsidR="00823DA4" w:rsidRDefault="00823DA4" w:rsidP="009E1FEB">
      <w:pPr>
        <w:spacing w:after="0" w:line="240" w:lineRule="auto"/>
      </w:pPr>
      <w:r>
        <w:separator/>
      </w:r>
    </w:p>
  </w:endnote>
  <w:endnote w:type="continuationSeparator" w:id="0">
    <w:p w14:paraId="5AFD5615" w14:textId="77777777" w:rsidR="00823DA4" w:rsidRDefault="00823DA4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1F046F20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587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544298" w14:textId="77777777" w:rsidR="00823DA4" w:rsidRDefault="00823DA4" w:rsidP="009E1FEB">
      <w:pPr>
        <w:spacing w:after="0" w:line="240" w:lineRule="auto"/>
      </w:pPr>
      <w:r>
        <w:separator/>
      </w:r>
    </w:p>
  </w:footnote>
  <w:footnote w:type="continuationSeparator" w:id="0">
    <w:p w14:paraId="462ED67B" w14:textId="77777777" w:rsidR="00823DA4" w:rsidRDefault="00823DA4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rwUA2ujIbCwAAAA="/>
  </w:docVars>
  <w:rsids>
    <w:rsidRoot w:val="00E32A7D"/>
    <w:rsid w:val="00022E38"/>
    <w:rsid w:val="000961B5"/>
    <w:rsid w:val="000B3969"/>
    <w:rsid w:val="000D2C8A"/>
    <w:rsid w:val="00130BAC"/>
    <w:rsid w:val="001346AA"/>
    <w:rsid w:val="00261E44"/>
    <w:rsid w:val="00261FA2"/>
    <w:rsid w:val="00335870"/>
    <w:rsid w:val="003A4632"/>
    <w:rsid w:val="003A779D"/>
    <w:rsid w:val="0045795C"/>
    <w:rsid w:val="00461FA0"/>
    <w:rsid w:val="0046659B"/>
    <w:rsid w:val="004B0435"/>
    <w:rsid w:val="004F2277"/>
    <w:rsid w:val="004F271D"/>
    <w:rsid w:val="00532F2D"/>
    <w:rsid w:val="00533C3D"/>
    <w:rsid w:val="00581820"/>
    <w:rsid w:val="0064246D"/>
    <w:rsid w:val="00675921"/>
    <w:rsid w:val="0068639A"/>
    <w:rsid w:val="006E1D2E"/>
    <w:rsid w:val="0070693F"/>
    <w:rsid w:val="00772D5A"/>
    <w:rsid w:val="007F568B"/>
    <w:rsid w:val="00820E65"/>
    <w:rsid w:val="00823DA4"/>
    <w:rsid w:val="00886DC9"/>
    <w:rsid w:val="008D2452"/>
    <w:rsid w:val="008D4F1A"/>
    <w:rsid w:val="008F5D57"/>
    <w:rsid w:val="009671F7"/>
    <w:rsid w:val="00974D8C"/>
    <w:rsid w:val="009A6620"/>
    <w:rsid w:val="009E1FEB"/>
    <w:rsid w:val="00DA17C3"/>
    <w:rsid w:val="00E32A7D"/>
    <w:rsid w:val="00E716AE"/>
    <w:rsid w:val="00E77D9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65</Words>
  <Characters>493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5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1</cp:revision>
  <cp:lastPrinted>2019-04-06T20:51:00Z</cp:lastPrinted>
  <dcterms:created xsi:type="dcterms:W3CDTF">2019-03-22T09:18:00Z</dcterms:created>
  <dcterms:modified xsi:type="dcterms:W3CDTF">2019-04-06T20:51:00Z</dcterms:modified>
</cp:coreProperties>
</file>